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F64187B" w14:textId="77777777" w:rsidR="00E71FC7" w:rsidRDefault="00E71FC7" w:rsidP="00E71FC7">
      <w:pPr>
        <w:spacing w:after="200"/>
        <w:rPr>
          <w:rFonts w:ascii="Meera Inimai" w:eastAsia="Meera Inimai" w:hAnsi="Meera Inimai" w:cs="Meera Inimai"/>
        </w:rPr>
      </w:pPr>
      <w:r>
        <w:rPr>
          <w:rFonts w:ascii="Nirmala UI" w:eastAsia="Meera Inimai" w:hAnsi="Nirmala UI" w:cs="Nirmala UI"/>
        </w:rPr>
        <w:t>வயசு</w:t>
      </w:r>
      <w:r>
        <w:rPr>
          <w:rFonts w:ascii="Meera Inimai" w:eastAsia="Meera Inimai" w:hAnsi="Meera Inimai" w:cs="Meera Inimai"/>
        </w:rPr>
        <w:t xml:space="preserve"> 65. </w:t>
      </w:r>
      <w:r>
        <w:rPr>
          <w:rFonts w:ascii="Nirmala UI" w:eastAsia="Meera Inimai" w:hAnsi="Nirmala UI" w:cs="Nirmala UI"/>
        </w:rPr>
        <w:t>என்னோட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ுரல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ங்க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திவ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ன்றதுக்க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நான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ம்மதிக்கிறேன்</w:t>
      </w:r>
      <w:r>
        <w:rPr>
          <w:rFonts w:ascii="Meera Inimai" w:eastAsia="Meera Inimai" w:hAnsi="Meera Inimai" w:cs="Meera Inimai"/>
        </w:rPr>
        <w:t>.</w:t>
      </w:r>
    </w:p>
    <w:p w14:paraId="3E0C2C48" w14:textId="77777777" w:rsidR="00E71FC7" w:rsidRDefault="00E71FC7" w:rsidP="00E71FC7">
      <w:pPr>
        <w:spacing w:after="200"/>
        <w:rPr>
          <w:rFonts w:ascii="Meera Inimai" w:eastAsia="Meera Inimai" w:hAnsi="Meera Inimai" w:cs="Meera Inimai"/>
        </w:rPr>
      </w:pPr>
      <w:r>
        <w:rPr>
          <w:rFonts w:ascii="Nirmala UI" w:eastAsia="Meera Inimai" w:hAnsi="Nirmala UI" w:cs="Nirmala UI"/>
        </w:rPr>
        <w:t>ஆஸ்பத்திரிக்குப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ோயிருக்கோ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த்தனை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மணிக்க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ருவாங்க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டாக்டர்</w:t>
      </w:r>
    </w:p>
    <w:p w14:paraId="740B9AE6" w14:textId="77777777" w:rsidR="00E71FC7" w:rsidRDefault="00E71FC7" w:rsidP="00E71FC7">
      <w:pPr>
        <w:spacing w:after="200"/>
        <w:rPr>
          <w:rFonts w:ascii="Meera Inimai" w:eastAsia="Meera Inimai" w:hAnsi="Meera Inimai" w:cs="Meera Inimai"/>
        </w:rPr>
      </w:pPr>
      <w:r>
        <w:rPr>
          <w:rFonts w:ascii="Nirmala UI" w:eastAsia="Meera Inimai" w:hAnsi="Nirmala UI" w:cs="Nirmala UI"/>
        </w:rPr>
        <w:t>டோக்கன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த்தனை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மணிக்குக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ுடுப்பாங்க</w:t>
      </w:r>
    </w:p>
    <w:p w14:paraId="7C425419" w14:textId="77777777" w:rsidR="00E71FC7" w:rsidRDefault="00E71FC7" w:rsidP="00E71FC7">
      <w:pPr>
        <w:spacing w:after="200"/>
        <w:rPr>
          <w:rFonts w:ascii="Meera Inimai" w:eastAsia="Meera Inimai" w:hAnsi="Meera Inimai" w:cs="Meera Inimai"/>
        </w:rPr>
      </w:pPr>
      <w:r>
        <w:rPr>
          <w:rFonts w:ascii="Nirmala UI" w:eastAsia="Meera Inimai" w:hAnsi="Nirmala UI" w:cs="Nirmala UI"/>
        </w:rPr>
        <w:t>அப்பாயிண்ட்மெண்ட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உண்ட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ல்லையா</w:t>
      </w:r>
      <w:r>
        <w:rPr>
          <w:rFonts w:ascii="Meera Inimai" w:eastAsia="Meera Inimai" w:hAnsi="Meera Inimai" w:cs="Meera Inimai"/>
        </w:rPr>
        <w:t>?</w:t>
      </w:r>
    </w:p>
    <w:p w14:paraId="17A14EAD" w14:textId="77777777" w:rsidR="00E71FC7" w:rsidRDefault="00E71FC7" w:rsidP="00E71FC7">
      <w:pPr>
        <w:spacing w:after="200"/>
        <w:rPr>
          <w:rFonts w:ascii="Meera Inimai" w:eastAsia="Meera Inimai" w:hAnsi="Meera Inimai" w:cs="Meera Inimai"/>
        </w:rPr>
      </w:pPr>
      <w:r>
        <w:rPr>
          <w:rFonts w:ascii="Nirmala UI" w:eastAsia="Meera Inimai" w:hAnsi="Nirmala UI" w:cs="Nirmala UI"/>
        </w:rPr>
        <w:t>டேப்லெட்ஸ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ாங்கணு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டாக்டர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நான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ாக்கணும்</w:t>
      </w:r>
    </w:p>
    <w:p w14:paraId="2254059C" w14:textId="77777777" w:rsidR="00E71FC7" w:rsidRDefault="00E71FC7" w:rsidP="00E71FC7">
      <w:pPr>
        <w:spacing w:after="200"/>
        <w:rPr>
          <w:rFonts w:ascii="Meera Inimai" w:eastAsia="Meera Inimai" w:hAnsi="Meera Inimai" w:cs="Meera Inimai"/>
        </w:rPr>
      </w:pPr>
      <w:r>
        <w:rPr>
          <w:rFonts w:ascii="Nirmala UI" w:eastAsia="Meera Inimai" w:hAnsi="Nirmala UI" w:cs="Nirmala UI"/>
        </w:rPr>
        <w:t>பீஸ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வ்வளவ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ருக்கு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ன்னான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ொல்லுங்க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ிவரத்த</w:t>
      </w:r>
    </w:p>
    <w:p w14:paraId="0721C55E" w14:textId="0C680572" w:rsidR="006370C0" w:rsidRDefault="00E71FC7" w:rsidP="00E71FC7">
      <w:r>
        <w:rPr>
          <w:rFonts w:ascii="Nirmala UI" w:eastAsia="Meera Inimai" w:hAnsi="Nirmala UI" w:cs="Nirmala UI"/>
        </w:rPr>
        <w:t>நான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ஒர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ேசன்ட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ாக்க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ந்திருக்கேன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அவர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ாக்கணும்</w:t>
      </w:r>
    </w:p>
    <w:sectPr w:rsidR="006370C0" w:rsidSect="006370C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eera Inimai">
    <w:altName w:val="Calibri"/>
    <w:charset w:val="00"/>
    <w:family w:val="auto"/>
    <w:pitch w:val="default"/>
  </w:font>
  <w:font w:name="Nirmala UI">
    <w:panose1 w:val="020B0502040204020203"/>
    <w:charset w:val="00"/>
    <w:family w:val="swiss"/>
    <w:pitch w:val="variable"/>
    <w:sig w:usb0="80FF8023" w:usb1="0000004A" w:usb2="000002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0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2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Y1MDYzBCJDUwNTUyUdpeDU4uLM/DyQAsNaAB/gjeMsAAAA"/>
  </w:docVars>
  <w:rsids>
    <w:rsidRoot w:val="00E71FC7"/>
    <w:rsid w:val="006370C0"/>
    <w:rsid w:val="00A440E8"/>
    <w:rsid w:val="00E71F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02643BE"/>
  <w15:chartTrackingRefBased/>
  <w15:docId w15:val="{888FC672-56A8-4405-8BB2-F719B1BC0E6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line="230" w:lineRule="exact"/>
        <w:ind w:firstLine="605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71FC7"/>
    <w:pPr>
      <w:spacing w:line="276" w:lineRule="auto"/>
      <w:ind w:firstLine="0"/>
      <w:jc w:val="left"/>
    </w:pPr>
    <w:rPr>
      <w:rFonts w:ascii="Arial" w:eastAsia="Arial" w:hAnsi="Arial" w:cs="Arial"/>
      <w:lang w:val="t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50</Words>
  <Characters>289</Characters>
  <Application>Microsoft Office Word</Application>
  <DocSecurity>0</DocSecurity>
  <Lines>2</Lines>
  <Paragraphs>1</Paragraphs>
  <ScaleCrop>false</ScaleCrop>
  <Company/>
  <LinksUpToDate>false</LinksUpToDate>
  <CharactersWithSpaces>3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runaggiri Pandian K</dc:creator>
  <cp:keywords/>
  <dc:description/>
  <cp:lastModifiedBy>Arunaggiri Pandian K</cp:lastModifiedBy>
  <cp:revision>1</cp:revision>
  <dcterms:created xsi:type="dcterms:W3CDTF">2021-12-09T06:06:00Z</dcterms:created>
  <dcterms:modified xsi:type="dcterms:W3CDTF">2021-12-09T06:07:00Z</dcterms:modified>
</cp:coreProperties>
</file>